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3299D" w14:textId="77777777" w:rsidR="00364AF4" w:rsidRDefault="00364AF4" w:rsidP="00461B58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</w:p>
    <w:p w14:paraId="20771834" w14:textId="76DA8DCD" w:rsidR="00E03181" w:rsidRDefault="00E03181" w:rsidP="00E03181">
      <w:pPr>
        <w:spacing w:after="0" w:line="240" w:lineRule="auto"/>
        <w:jc w:val="center"/>
        <w:rPr>
          <w:rFonts w:ascii="Arial" w:hAnsi="Arial" w:cs="Arial"/>
          <w:b/>
          <w:noProof/>
          <w:sz w:val="28"/>
          <w:szCs w:val="28"/>
          <w:lang w:eastAsia="en-GB"/>
        </w:rPr>
      </w:pPr>
      <w:r>
        <w:rPr>
          <w:rFonts w:ascii="Arial" w:hAnsi="Arial" w:cs="Arial"/>
          <w:b/>
          <w:noProof/>
          <w:sz w:val="28"/>
          <w:szCs w:val="28"/>
          <w:lang w:eastAsia="en-GB"/>
        </w:rPr>
        <w:t xml:space="preserve">Learner Support </w:t>
      </w:r>
      <w:r w:rsidR="001C7274">
        <w:rPr>
          <w:rFonts w:ascii="Arial" w:hAnsi="Arial" w:cs="Arial"/>
          <w:b/>
          <w:noProof/>
          <w:sz w:val="28"/>
          <w:szCs w:val="28"/>
          <w:lang w:eastAsia="en-GB"/>
        </w:rPr>
        <w:t>Policy</w:t>
      </w:r>
    </w:p>
    <w:p w14:paraId="13E846EE" w14:textId="60ADC547" w:rsidR="00E03181" w:rsidRDefault="001C7274" w:rsidP="00E03181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202</w:t>
      </w:r>
      <w:r w:rsidR="008D4CE3">
        <w:rPr>
          <w:rFonts w:ascii="Arial" w:hAnsi="Arial" w:cs="Arial"/>
          <w:b/>
          <w:noProof/>
          <w:sz w:val="24"/>
          <w:szCs w:val="24"/>
          <w:lang w:eastAsia="en-GB"/>
        </w:rPr>
        <w:t>1</w:t>
      </w:r>
      <w:r>
        <w:rPr>
          <w:rFonts w:ascii="Arial" w:hAnsi="Arial" w:cs="Arial"/>
          <w:b/>
          <w:noProof/>
          <w:sz w:val="24"/>
          <w:szCs w:val="24"/>
          <w:lang w:eastAsia="en-GB"/>
        </w:rPr>
        <w:t>-2</w:t>
      </w:r>
      <w:r w:rsidR="008D4CE3">
        <w:rPr>
          <w:rFonts w:ascii="Arial" w:hAnsi="Arial" w:cs="Arial"/>
          <w:b/>
          <w:noProof/>
          <w:sz w:val="24"/>
          <w:szCs w:val="24"/>
          <w:lang w:eastAsia="en-GB"/>
        </w:rPr>
        <w:t>2</w:t>
      </w:r>
    </w:p>
    <w:p w14:paraId="50F5C93D" w14:textId="77777777" w:rsidR="00E03181" w:rsidRDefault="00E03181" w:rsidP="00E03181">
      <w:pPr>
        <w:spacing w:line="240" w:lineRule="auto"/>
        <w:rPr>
          <w:rFonts w:ascii="Arial" w:hAnsi="Arial" w:cs="Arial"/>
          <w:b/>
          <w:noProof/>
          <w:sz w:val="24"/>
          <w:szCs w:val="24"/>
          <w:lang w:eastAsia="en-GB"/>
        </w:rPr>
      </w:pPr>
      <w:r>
        <w:rPr>
          <w:rFonts w:ascii="Arial" w:hAnsi="Arial" w:cs="Arial"/>
          <w:b/>
          <w:noProof/>
          <w:sz w:val="24"/>
          <w:szCs w:val="24"/>
          <w:lang w:eastAsia="en-GB"/>
        </w:rPr>
        <w:t>Scope</w:t>
      </w:r>
    </w:p>
    <w:p w14:paraId="00360C85" w14:textId="7777777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Learner Support is available to provide financial support for learners with a specific financial hardship preventing them from taking part/continuing in learning.  </w:t>
      </w:r>
    </w:p>
    <w:p w14:paraId="348AF840" w14:textId="36C88AC7" w:rsidR="00E03181" w:rsidRDefault="00E03181" w:rsidP="00E03181">
      <w:pPr>
        <w:spacing w:line="240" w:lineRule="auto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>Other sources of support for learners should also be considered to ensure the most appropriate fundin</w:t>
      </w:r>
      <w:r w:rsidR="00DB757C">
        <w:rPr>
          <w:rFonts w:ascii="Arial" w:hAnsi="Arial" w:cs="Arial"/>
          <w:noProof/>
          <w:sz w:val="24"/>
          <w:szCs w:val="24"/>
          <w:lang w:eastAsia="en-GB"/>
        </w:rPr>
        <w:t xml:space="preserve">g is used.  For example, </w:t>
      </w:r>
      <w:r>
        <w:rPr>
          <w:rFonts w:ascii="Arial" w:hAnsi="Arial" w:cs="Arial"/>
          <w:noProof/>
          <w:sz w:val="24"/>
          <w:szCs w:val="24"/>
          <w:lang w:eastAsia="en-GB"/>
        </w:rPr>
        <w:t>people on low incomes may be eligible for full funding ie remittance of tuition fees – see Low Paid Trial.</w:t>
      </w:r>
    </w:p>
    <w:p w14:paraId="52626FFD" w14:textId="77777777" w:rsidR="00E03181" w:rsidRDefault="00E03181" w:rsidP="00E0318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ho is eligible for Learner Support?</w:t>
      </w:r>
    </w:p>
    <w:p w14:paraId="256F22B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learner is likely to be eligible for help from this fund if they are in receipt of a means tested benefit,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eg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Income Support, tax credits, lone parents or from a low-income household.</w:t>
      </w:r>
    </w:p>
    <w:p w14:paraId="339480B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31B582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ypes of Support Available for Hardship funding</w:t>
      </w:r>
    </w:p>
    <w:p w14:paraId="2B10CDCB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EB3BC7D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s of support include the following:</w:t>
      </w:r>
    </w:p>
    <w:p w14:paraId="1052D5CA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4E059B5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ition fees</w:t>
      </w:r>
    </w:p>
    <w:p w14:paraId="3DDE5EDA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ing body fees including registration and certification</w:t>
      </w:r>
    </w:p>
    <w:p w14:paraId="16E9B2D4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 related costs including course trips</w:t>
      </w:r>
    </w:p>
    <w:p w14:paraId="1E7E3C7E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 with domestic emergencies</w:t>
      </w:r>
    </w:p>
    <w:p w14:paraId="6BE38091" w14:textId="77777777" w:rsidR="00E03181" w:rsidRDefault="00E03181" w:rsidP="00E0318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port</w:t>
      </w:r>
    </w:p>
    <w:p w14:paraId="11C82FDE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7E10E6C" w14:textId="4CEBC1FA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list is not </w:t>
      </w:r>
      <w:r w:rsidR="00C26DDE">
        <w:rPr>
          <w:rFonts w:ascii="Arial" w:hAnsi="Arial" w:cs="Arial"/>
          <w:sz w:val="24"/>
          <w:szCs w:val="24"/>
        </w:rPr>
        <w:t>exhaustive,</w:t>
      </w:r>
      <w:r>
        <w:rPr>
          <w:rFonts w:ascii="Arial" w:hAnsi="Arial" w:cs="Arial"/>
          <w:sz w:val="24"/>
          <w:szCs w:val="24"/>
        </w:rPr>
        <w:t xml:space="preserve"> and support can be provided to learners based on learner needs and local circumstances.</w:t>
      </w:r>
    </w:p>
    <w:p w14:paraId="1FF3169C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BB71C30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childcare support does not cover the following:</w:t>
      </w:r>
    </w:p>
    <w:p w14:paraId="4AC13C2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22D480E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l childcare, such as that provided by a relative</w:t>
      </w:r>
    </w:p>
    <w:p w14:paraId="4E32418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financial contribution to the costs of crèche </w:t>
      </w:r>
    </w:p>
    <w:p w14:paraId="79082550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care for learners aged under 20 on the first day of learning</w:t>
      </w:r>
    </w:p>
    <w:p w14:paraId="488C6F63" w14:textId="77777777" w:rsidR="00E03181" w:rsidRDefault="00E03181" w:rsidP="00E0318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top up to childcare payments when receiving ‘Care to Learn’ payments </w:t>
      </w:r>
    </w:p>
    <w:p w14:paraId="4E9A1696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861485F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B</w:t>
      </w:r>
      <w:r>
        <w:rPr>
          <w:rFonts w:ascii="Arial" w:hAnsi="Arial" w:cs="Arial"/>
          <w:sz w:val="24"/>
          <w:szCs w:val="24"/>
        </w:rPr>
        <w:t xml:space="preserve"> This funding is limited and learners who are eligible for support are not automatically entitled to it.  When the funds are fully committed, no further awards will be made.</w:t>
      </w:r>
    </w:p>
    <w:p w14:paraId="172209C1" w14:textId="77777777" w:rsidR="00E03181" w:rsidRDefault="00E03181" w:rsidP="00E031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FDCEF2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9CF944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B78D50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vidence Required</w:t>
      </w:r>
    </w:p>
    <w:p w14:paraId="0590D725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09A4E0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l assessment processes for the learner will demonstrate the need for support and hardship and summarised on the learner’s Individual Learning and Support Plan (ILSP).</w:t>
      </w:r>
    </w:p>
    <w:p w14:paraId="5AAF529B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1300E0C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23BBC4F4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757F80E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3780397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4D2867B6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Payments</w:t>
      </w:r>
    </w:p>
    <w:p w14:paraId="221F8BC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2F424941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rner Support monies will be awarded to eligible learners and paid via cheque for direct delivery learners or via the provider to be passed on to the learner for sub-contracted learners.  In the case of the award being made for course costs, Learner Support monies will be made direct to the sub-contracted provider to cover the learner’s course costs.</w:t>
      </w:r>
    </w:p>
    <w:p w14:paraId="1D011509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4D90CC9D" w14:textId="0B7D7EBF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yments for childcare to be arranged between the learner and tutor. Childcare provider</w:t>
      </w:r>
      <w:r w:rsidR="00C26DDE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must be Ofsted registered. </w:t>
      </w:r>
    </w:p>
    <w:p w14:paraId="470694C7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628665CA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mplaints and Appeals Procedure</w:t>
      </w:r>
    </w:p>
    <w:p w14:paraId="58FBEBDF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53949CA8" w14:textId="77777777" w:rsidR="00E03181" w:rsidRDefault="00E03181" w:rsidP="00E0318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event of an application being refused, there is a right of appeal.  Please contact your provider Manager.  All appeals will be referred to the Skills &amp; Employment Manager within the Local Authority.</w:t>
      </w:r>
    </w:p>
    <w:p w14:paraId="1988715F" w14:textId="77777777" w:rsidR="00461B58" w:rsidRDefault="00461B58">
      <w:pPr>
        <w:rPr>
          <w:rFonts w:ascii="Arial" w:hAnsi="Arial" w:cs="Arial"/>
          <w:b/>
          <w:sz w:val="28"/>
          <w:szCs w:val="28"/>
        </w:rPr>
      </w:pPr>
    </w:p>
    <w:p w14:paraId="227215A4" w14:textId="77777777" w:rsidR="00FB4D2C" w:rsidRDefault="00FB4D2C">
      <w:pPr>
        <w:rPr>
          <w:rFonts w:ascii="Arial" w:hAnsi="Arial" w:cs="Arial"/>
          <w:b/>
          <w:sz w:val="28"/>
          <w:szCs w:val="28"/>
        </w:rPr>
      </w:pPr>
    </w:p>
    <w:p w14:paraId="0DB4FD0A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35C0E8B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DA6E74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7026CB8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311D35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DE4A9A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4D8D10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2298265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D7C1F8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1DD258C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29A4C94C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31CB3DE1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D11AF56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7AA94379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A8E821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5820FC53" w14:textId="77777777" w:rsidR="00A22F8F" w:rsidRDefault="00A22F8F">
      <w:pPr>
        <w:rPr>
          <w:rFonts w:ascii="Arial" w:hAnsi="Arial" w:cs="Arial"/>
          <w:b/>
          <w:sz w:val="28"/>
          <w:szCs w:val="28"/>
        </w:rPr>
      </w:pPr>
    </w:p>
    <w:p w14:paraId="476EBD50" w14:textId="4AF219B5" w:rsidR="003A3A92" w:rsidRPr="00A44685" w:rsidRDefault="00D2359D" w:rsidP="00A44685">
      <w:pPr>
        <w:rPr>
          <w:rFonts w:ascii="Arial" w:hAnsi="Arial" w:cs="Arial"/>
          <w:b/>
          <w:sz w:val="28"/>
          <w:szCs w:val="28"/>
        </w:rPr>
      </w:pPr>
      <w:r w:rsidRPr="002B192E">
        <w:rPr>
          <w:rFonts w:ascii="Arial" w:hAnsi="Arial" w:cs="Arial"/>
          <w:b/>
          <w:sz w:val="28"/>
          <w:szCs w:val="28"/>
        </w:rPr>
        <w:lastRenderedPageBreak/>
        <w:t xml:space="preserve">Application Form for </w:t>
      </w:r>
      <w:r w:rsidR="00A22F8F">
        <w:rPr>
          <w:rFonts w:ascii="Arial" w:hAnsi="Arial" w:cs="Arial"/>
          <w:b/>
          <w:sz w:val="28"/>
          <w:szCs w:val="28"/>
        </w:rPr>
        <w:t>Learner Support</w:t>
      </w:r>
      <w:r w:rsidR="003A3A92" w:rsidRPr="002B192E">
        <w:rPr>
          <w:rFonts w:ascii="Arial" w:hAnsi="Arial" w:cs="Arial"/>
          <w:b/>
          <w:sz w:val="24"/>
          <w:szCs w:val="24"/>
        </w:rPr>
        <w:t xml:space="preserve"> </w:t>
      </w:r>
    </w:p>
    <w:p w14:paraId="7E61757C" w14:textId="77777777" w:rsidR="008B7C1D" w:rsidRPr="002B192E" w:rsidRDefault="008B7C1D" w:rsidP="008B7C1D">
      <w:pPr>
        <w:spacing w:after="0"/>
        <w:rPr>
          <w:rFonts w:ascii="Arial" w:hAnsi="Arial" w:cs="Arial"/>
          <w:b/>
          <w:sz w:val="24"/>
          <w:szCs w:val="24"/>
        </w:rPr>
      </w:pPr>
    </w:p>
    <w:p w14:paraId="7BE50490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Name </w:t>
      </w:r>
      <w:r w:rsidRPr="002B192E">
        <w:rPr>
          <w:rFonts w:ascii="Arial" w:hAnsi="Arial" w:cs="Arial"/>
        </w:rPr>
        <w:t>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</w:t>
      </w:r>
      <w:r w:rsidR="008B7C1D" w:rsidRPr="002B192E">
        <w:rPr>
          <w:rFonts w:ascii="Arial" w:hAnsi="Arial" w:cs="Arial"/>
        </w:rPr>
        <w:t>.....................</w:t>
      </w:r>
    </w:p>
    <w:p w14:paraId="1BED0585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EF986DF" w14:textId="77777777" w:rsidR="008B7C1D" w:rsidRPr="002B192E" w:rsidRDefault="008B7C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er Address </w:t>
      </w:r>
      <w:r w:rsidRPr="002B192E">
        <w:rPr>
          <w:rFonts w:ascii="Arial" w:hAnsi="Arial" w:cs="Arial"/>
        </w:rPr>
        <w:t>.............................................................</w:t>
      </w:r>
      <w:r w:rsidR="006B01C1" w:rsidRPr="002B192E">
        <w:rPr>
          <w:rFonts w:ascii="Arial" w:hAnsi="Arial" w:cs="Arial"/>
        </w:rPr>
        <w:t>.....................</w:t>
      </w:r>
      <w:r w:rsidRPr="002B192E">
        <w:rPr>
          <w:rFonts w:ascii="Arial" w:hAnsi="Arial" w:cs="Arial"/>
        </w:rPr>
        <w:t>.................</w:t>
      </w:r>
    </w:p>
    <w:p w14:paraId="75B804C1" w14:textId="77777777" w:rsidR="008B7C1D" w:rsidRPr="002B192E" w:rsidRDefault="008B7C1D" w:rsidP="008B7C1D">
      <w:pPr>
        <w:spacing w:after="0"/>
        <w:rPr>
          <w:rFonts w:ascii="Arial" w:hAnsi="Arial" w:cs="Arial"/>
        </w:rPr>
      </w:pPr>
    </w:p>
    <w:p w14:paraId="2F9B681C" w14:textId="77777777" w:rsidR="008B7C1D" w:rsidRPr="002B192E" w:rsidRDefault="00C1610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</w:rPr>
        <w:t>…….</w:t>
      </w:r>
      <w:r w:rsidR="008B7C1D" w:rsidRPr="002B192E">
        <w:rPr>
          <w:rFonts w:ascii="Arial" w:hAnsi="Arial" w:cs="Arial"/>
        </w:rPr>
        <w:t>..............................................................</w:t>
      </w:r>
      <w:r w:rsidRPr="002B192E">
        <w:rPr>
          <w:rFonts w:ascii="Arial" w:hAnsi="Arial" w:cs="Arial"/>
          <w:b/>
        </w:rPr>
        <w:t xml:space="preserve">NI </w:t>
      </w:r>
      <w:proofErr w:type="gramStart"/>
      <w:r w:rsidRPr="002B192E">
        <w:rPr>
          <w:rFonts w:ascii="Arial" w:hAnsi="Arial" w:cs="Arial"/>
          <w:b/>
        </w:rPr>
        <w:t>Number</w:t>
      </w:r>
      <w:r w:rsidRPr="002B192E">
        <w:rPr>
          <w:rFonts w:ascii="Arial" w:hAnsi="Arial" w:cs="Arial"/>
        </w:rPr>
        <w:t>:</w:t>
      </w:r>
      <w:r w:rsidR="008B7C1D" w:rsidRPr="002B192E">
        <w:rPr>
          <w:rFonts w:ascii="Arial" w:hAnsi="Arial" w:cs="Arial"/>
        </w:rPr>
        <w:t>.......................</w:t>
      </w:r>
      <w:r w:rsidR="006B01C1" w:rsidRPr="002B192E">
        <w:rPr>
          <w:rFonts w:ascii="Arial" w:hAnsi="Arial" w:cs="Arial"/>
        </w:rPr>
        <w:t>......................</w:t>
      </w:r>
      <w:r w:rsidR="008B7C1D" w:rsidRPr="002B192E">
        <w:rPr>
          <w:rFonts w:ascii="Arial" w:hAnsi="Arial" w:cs="Arial"/>
        </w:rPr>
        <w:t>.........</w:t>
      </w:r>
      <w:proofErr w:type="gramEnd"/>
    </w:p>
    <w:p w14:paraId="77F5C7B8" w14:textId="77777777" w:rsidR="008B7C1D" w:rsidRDefault="008B7C1D" w:rsidP="008B7C1D">
      <w:pPr>
        <w:spacing w:after="0"/>
        <w:rPr>
          <w:rFonts w:ascii="Arial" w:hAnsi="Arial" w:cs="Arial"/>
        </w:rPr>
      </w:pPr>
    </w:p>
    <w:p w14:paraId="49D3B645" w14:textId="04ECA564" w:rsidR="00445CD2" w:rsidRDefault="00A44685" w:rsidP="008B7C1D">
      <w:pPr>
        <w:spacing w:after="0"/>
        <w:rPr>
          <w:rFonts w:ascii="Arial" w:hAnsi="Arial" w:cs="Arial"/>
        </w:rPr>
      </w:pPr>
      <w:r w:rsidRPr="00A44685">
        <w:rPr>
          <w:rFonts w:ascii="Arial" w:hAnsi="Arial" w:cs="Arial"/>
          <w:b/>
        </w:rPr>
        <w:t>DOB</w:t>
      </w:r>
      <w:r>
        <w:rPr>
          <w:rFonts w:ascii="Arial" w:hAnsi="Arial" w:cs="Arial"/>
        </w:rPr>
        <w:t xml:space="preserve"> …………………………………</w:t>
      </w:r>
    </w:p>
    <w:p w14:paraId="3D2F2364" w14:textId="77777777" w:rsidR="00445CD2" w:rsidRDefault="00445CD2" w:rsidP="008B7C1D">
      <w:pPr>
        <w:spacing w:after="0"/>
        <w:rPr>
          <w:rFonts w:ascii="Arial" w:hAnsi="Arial" w:cs="Arial"/>
        </w:rPr>
      </w:pPr>
    </w:p>
    <w:p w14:paraId="2D35DAC0" w14:textId="76E315B3" w:rsidR="00445CD2" w:rsidRPr="00445CD2" w:rsidRDefault="00445CD2" w:rsidP="008B7C1D">
      <w:pPr>
        <w:spacing w:after="0"/>
        <w:rPr>
          <w:rFonts w:ascii="Arial" w:hAnsi="Arial" w:cs="Arial"/>
          <w:b/>
        </w:rPr>
      </w:pPr>
      <w:r w:rsidRPr="00445CD2">
        <w:rPr>
          <w:rFonts w:ascii="Arial" w:hAnsi="Arial" w:cs="Arial"/>
          <w:b/>
        </w:rPr>
        <w:t>Please give details of what funding you are applying for (</w:t>
      </w:r>
      <w:r w:rsidR="00E03181">
        <w:rPr>
          <w:rFonts w:ascii="Arial" w:hAnsi="Arial" w:cs="Arial"/>
          <w:b/>
        </w:rPr>
        <w:t>Learner</w:t>
      </w:r>
      <w:r w:rsidRPr="00445CD2">
        <w:rPr>
          <w:rFonts w:ascii="Arial" w:hAnsi="Arial" w:cs="Arial"/>
          <w:b/>
        </w:rPr>
        <w:t xml:space="preserve"> Support)</w:t>
      </w:r>
    </w:p>
    <w:p w14:paraId="0615CA40" w14:textId="6B8C6AF1" w:rsidR="00445CD2" w:rsidRDefault="00445CD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90E151A" wp14:editId="0AE385D1">
                <wp:simplePos x="0" y="0"/>
                <wp:positionH relativeFrom="column">
                  <wp:posOffset>-104775</wp:posOffset>
                </wp:positionH>
                <wp:positionV relativeFrom="paragraph">
                  <wp:posOffset>-3175</wp:posOffset>
                </wp:positionV>
                <wp:extent cx="5838825" cy="609600"/>
                <wp:effectExtent l="0" t="0" r="28575" b="1905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882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F92A19" id="Rectangle 8" o:spid="_x0000_s1026" style="position:absolute;margin-left:-8.25pt;margin-top:-.25pt;width:459.75pt;height:4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"/>
            </w:pict>
          </mc:Fallback>
        </mc:AlternateContent>
      </w:r>
    </w:p>
    <w:p w14:paraId="54670E26" w14:textId="70042F03" w:rsidR="00445CD2" w:rsidRDefault="00445CD2" w:rsidP="008B7C1D">
      <w:pPr>
        <w:spacing w:after="0"/>
        <w:rPr>
          <w:rFonts w:ascii="Arial" w:hAnsi="Arial" w:cs="Arial"/>
        </w:rPr>
      </w:pPr>
    </w:p>
    <w:p w14:paraId="1B7F6450" w14:textId="77777777" w:rsidR="00A44685" w:rsidRPr="002B192E" w:rsidRDefault="00A44685" w:rsidP="008B7C1D">
      <w:pPr>
        <w:spacing w:after="0"/>
        <w:rPr>
          <w:rFonts w:ascii="Arial" w:hAnsi="Arial" w:cs="Arial"/>
        </w:rPr>
      </w:pPr>
    </w:p>
    <w:p w14:paraId="059195DE" w14:textId="77777777" w:rsidR="00445CD2" w:rsidRDefault="00445CD2" w:rsidP="008B7C1D">
      <w:pPr>
        <w:spacing w:after="0"/>
        <w:rPr>
          <w:rFonts w:ascii="Arial" w:hAnsi="Arial" w:cs="Arial"/>
          <w:b/>
        </w:rPr>
      </w:pPr>
    </w:p>
    <w:p w14:paraId="01381627" w14:textId="09B66D62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Learning Programme </w:t>
      </w:r>
      <w:r w:rsidR="008B7C1D" w:rsidRPr="002B192E">
        <w:rPr>
          <w:rFonts w:ascii="Arial" w:hAnsi="Arial" w:cs="Arial"/>
          <w:b/>
        </w:rPr>
        <w:t xml:space="preserve">Title </w:t>
      </w:r>
      <w:r w:rsidRPr="002B192E">
        <w:rPr>
          <w:rFonts w:ascii="Arial" w:hAnsi="Arial" w:cs="Arial"/>
        </w:rPr>
        <w:t>........................................</w:t>
      </w:r>
      <w:r w:rsidR="00425E1C" w:rsidRPr="002B192E">
        <w:rPr>
          <w:rFonts w:ascii="Arial" w:hAnsi="Arial" w:cs="Arial"/>
        </w:rPr>
        <w:t>.....................................................</w:t>
      </w:r>
      <w:r w:rsidR="00C1610D" w:rsidRPr="002B192E">
        <w:rPr>
          <w:rFonts w:ascii="Arial" w:hAnsi="Arial" w:cs="Arial"/>
        </w:rPr>
        <w:t>....</w:t>
      </w:r>
    </w:p>
    <w:p w14:paraId="5FB67569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75C33388" w14:textId="77777777" w:rsidR="003A3A92" w:rsidRPr="002B192E" w:rsidRDefault="003A3A92" w:rsidP="008B7C1D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Course Dates – From </w:t>
      </w:r>
      <w:r w:rsidRPr="002B192E">
        <w:rPr>
          <w:rFonts w:ascii="Arial" w:hAnsi="Arial" w:cs="Arial"/>
        </w:rPr>
        <w:t>.........................................</w:t>
      </w:r>
      <w:r w:rsidR="008B7C1D" w:rsidRPr="002B192E">
        <w:rPr>
          <w:rFonts w:ascii="Arial" w:hAnsi="Arial" w:cs="Arial"/>
        </w:rPr>
        <w:t>.....</w:t>
      </w:r>
      <w:r w:rsidRPr="002B192E">
        <w:rPr>
          <w:rFonts w:ascii="Arial" w:hAnsi="Arial" w:cs="Arial"/>
          <w:b/>
        </w:rPr>
        <w:t xml:space="preserve">  To </w:t>
      </w:r>
      <w:r w:rsidRPr="002B192E">
        <w:rPr>
          <w:rFonts w:ascii="Arial" w:hAnsi="Arial" w:cs="Arial"/>
        </w:rPr>
        <w:t>...............................</w:t>
      </w:r>
      <w:r w:rsidR="008B7C1D" w:rsidRPr="002B192E">
        <w:rPr>
          <w:rFonts w:ascii="Arial" w:hAnsi="Arial" w:cs="Arial"/>
        </w:rPr>
        <w:t>..................</w:t>
      </w:r>
      <w:r w:rsidR="00C1610D" w:rsidRPr="002B192E">
        <w:rPr>
          <w:rFonts w:ascii="Arial" w:hAnsi="Arial" w:cs="Arial"/>
        </w:rPr>
        <w:t>...</w:t>
      </w:r>
    </w:p>
    <w:p w14:paraId="5C9CCD68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0681094B" w14:textId="77777777" w:rsidR="003A3A92" w:rsidRPr="002B192E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 xml:space="preserve">Venue </w:t>
      </w:r>
      <w:r w:rsidRPr="002B192E">
        <w:rPr>
          <w:rFonts w:ascii="Arial" w:hAnsi="Arial" w:cs="Arial"/>
        </w:rPr>
        <w:t>..............</w:t>
      </w:r>
      <w:r w:rsidR="008B7C1D" w:rsidRPr="002B192E">
        <w:rPr>
          <w:rFonts w:ascii="Arial" w:hAnsi="Arial" w:cs="Arial"/>
        </w:rPr>
        <w:t xml:space="preserve">........................ </w:t>
      </w:r>
      <w:r w:rsidR="008B7C1D" w:rsidRPr="002B192E">
        <w:rPr>
          <w:rFonts w:ascii="Arial" w:hAnsi="Arial" w:cs="Arial"/>
          <w:b/>
        </w:rPr>
        <w:t>Delivery Organisation</w:t>
      </w:r>
      <w:r w:rsidRPr="002B192E">
        <w:rPr>
          <w:rFonts w:ascii="Arial" w:hAnsi="Arial" w:cs="Arial"/>
        </w:rPr>
        <w:t>...................................</w:t>
      </w:r>
      <w:r w:rsidR="008B7C1D" w:rsidRPr="002B192E">
        <w:rPr>
          <w:rFonts w:ascii="Arial" w:hAnsi="Arial" w:cs="Arial"/>
        </w:rPr>
        <w:t>................</w:t>
      </w:r>
      <w:r w:rsidR="00C1610D" w:rsidRPr="002B192E">
        <w:rPr>
          <w:rFonts w:ascii="Arial" w:hAnsi="Arial" w:cs="Arial"/>
        </w:rPr>
        <w:t>...</w:t>
      </w:r>
    </w:p>
    <w:p w14:paraId="1F4E350D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1655ED0C" w14:textId="77777777" w:rsidR="008B7C1D" w:rsidRDefault="003A3A92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Tuition Fees for the Course: £</w:t>
      </w:r>
      <w:r w:rsidR="00AD291D" w:rsidRPr="002B192E">
        <w:rPr>
          <w:rFonts w:ascii="Arial" w:hAnsi="Arial" w:cs="Arial"/>
          <w:b/>
        </w:rPr>
        <w:t xml:space="preserve"> </w:t>
      </w:r>
      <w:r w:rsidR="00AD291D" w:rsidRPr="002B192E">
        <w:rPr>
          <w:rFonts w:ascii="Arial" w:hAnsi="Arial" w:cs="Arial"/>
        </w:rPr>
        <w:t>...................................</w:t>
      </w:r>
      <w:r w:rsidR="00425E1C" w:rsidRPr="002B192E">
        <w:rPr>
          <w:rFonts w:ascii="Arial" w:hAnsi="Arial" w:cs="Arial"/>
        </w:rPr>
        <w:t xml:space="preserve">..... </w:t>
      </w:r>
    </w:p>
    <w:p w14:paraId="7973971C" w14:textId="77777777" w:rsidR="002B192E" w:rsidRPr="002B192E" w:rsidRDefault="002B192E" w:rsidP="008B7C1D">
      <w:pPr>
        <w:spacing w:after="0"/>
        <w:rPr>
          <w:rFonts w:ascii="Arial" w:hAnsi="Arial" w:cs="Arial"/>
          <w:b/>
        </w:rPr>
      </w:pPr>
    </w:p>
    <w:p w14:paraId="6278FE63" w14:textId="77777777" w:rsidR="00A44685" w:rsidRPr="002B192E" w:rsidRDefault="00AD291D" w:rsidP="008B7C1D">
      <w:pPr>
        <w:spacing w:after="0"/>
        <w:rPr>
          <w:rFonts w:ascii="Arial" w:hAnsi="Arial" w:cs="Arial"/>
        </w:rPr>
      </w:pPr>
      <w:r w:rsidRPr="002B192E">
        <w:rPr>
          <w:rFonts w:ascii="Arial" w:hAnsi="Arial" w:cs="Arial"/>
          <w:b/>
        </w:rPr>
        <w:t>Other costs associated with the course: £</w:t>
      </w:r>
      <w:r w:rsidRPr="002B192E">
        <w:rPr>
          <w:rFonts w:ascii="Arial" w:hAnsi="Arial" w:cs="Arial"/>
        </w:rPr>
        <w:t>...............................................</w:t>
      </w:r>
      <w:r w:rsidR="008B7C1D" w:rsidRPr="002B192E">
        <w:rPr>
          <w:rFonts w:ascii="Arial" w:hAnsi="Arial" w:cs="Arial"/>
        </w:rPr>
        <w:t>.......</w:t>
      </w:r>
      <w:r w:rsidR="00940A27" w:rsidRPr="002B192E">
        <w:rPr>
          <w:rFonts w:ascii="Arial" w:hAnsi="Arial" w:cs="Arial"/>
        </w:rPr>
        <w:t>..............</w:t>
      </w:r>
      <w:r w:rsidR="00C1610D" w:rsidRPr="002B192E">
        <w:rPr>
          <w:rFonts w:ascii="Arial" w:hAnsi="Arial" w:cs="Arial"/>
        </w:rPr>
        <w:t>...</w:t>
      </w:r>
    </w:p>
    <w:p w14:paraId="56C4077C" w14:textId="77777777" w:rsidR="008B7C1D" w:rsidRPr="002B192E" w:rsidRDefault="008B7C1D" w:rsidP="008B7C1D">
      <w:pPr>
        <w:spacing w:after="0"/>
        <w:rPr>
          <w:rFonts w:ascii="Arial" w:hAnsi="Arial" w:cs="Arial"/>
          <w:b/>
        </w:rPr>
      </w:pPr>
    </w:p>
    <w:p w14:paraId="6B2DE879" w14:textId="4B33A3EE" w:rsidR="00B66D93" w:rsidRPr="00445CD2" w:rsidRDefault="008B7C1D" w:rsidP="00445CD2">
      <w:pPr>
        <w:spacing w:after="0"/>
        <w:rPr>
          <w:rFonts w:ascii="Arial" w:hAnsi="Arial" w:cs="Arial"/>
          <w:b/>
        </w:rPr>
      </w:pPr>
      <w:r w:rsidRPr="002B192E">
        <w:rPr>
          <w:rFonts w:ascii="Arial" w:hAnsi="Arial" w:cs="Arial"/>
          <w:b/>
        </w:rPr>
        <w:t xml:space="preserve">Total amount of </w:t>
      </w:r>
      <w:r w:rsidR="00A44685">
        <w:rPr>
          <w:rFonts w:ascii="Arial" w:hAnsi="Arial" w:cs="Arial"/>
          <w:b/>
        </w:rPr>
        <w:t>funding required</w:t>
      </w:r>
      <w:r w:rsidR="003A3A92" w:rsidRPr="002B192E">
        <w:rPr>
          <w:rFonts w:ascii="Arial" w:hAnsi="Arial" w:cs="Arial"/>
          <w:b/>
        </w:rPr>
        <w:t>: £</w:t>
      </w:r>
      <w:r w:rsidR="00AD291D" w:rsidRPr="002B192E">
        <w:rPr>
          <w:rFonts w:ascii="Arial" w:hAnsi="Arial" w:cs="Arial"/>
          <w:b/>
        </w:rPr>
        <w:t xml:space="preserve"> </w:t>
      </w:r>
      <w:r w:rsidR="00A44685">
        <w:rPr>
          <w:rFonts w:ascii="Arial" w:hAnsi="Arial" w:cs="Arial"/>
        </w:rPr>
        <w:t>.........</w:t>
      </w:r>
      <w:r w:rsidR="00AD291D" w:rsidRPr="002B192E">
        <w:rPr>
          <w:rFonts w:ascii="Arial" w:hAnsi="Arial" w:cs="Arial"/>
        </w:rPr>
        <w:t xml:space="preserve">......................................  </w:t>
      </w:r>
    </w:p>
    <w:p w14:paraId="5B3C68F6" w14:textId="3D5FFF1A" w:rsidR="003A3A92" w:rsidRPr="002B192E" w:rsidRDefault="00445CD2">
      <w:pPr>
        <w:rPr>
          <w:rFonts w:ascii="Arial" w:hAnsi="Arial" w:cs="Arial"/>
          <w:b/>
          <w:sz w:val="24"/>
          <w:szCs w:val="24"/>
        </w:rPr>
      </w:pPr>
      <w:r w:rsidRPr="002B192E">
        <w:rPr>
          <w:rFonts w:ascii="Arial" w:hAnsi="Arial" w:cs="Arial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7D926B6" wp14:editId="20D8143C">
                <wp:simplePos x="0" y="0"/>
                <wp:positionH relativeFrom="column">
                  <wp:posOffset>5114925</wp:posOffset>
                </wp:positionH>
                <wp:positionV relativeFrom="paragraph">
                  <wp:posOffset>245110</wp:posOffset>
                </wp:positionV>
                <wp:extent cx="1276350" cy="2314575"/>
                <wp:effectExtent l="0" t="0" r="19050" b="28575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3C8A1" w14:textId="77777777" w:rsidR="004A434F" w:rsidRDefault="004A434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40A27">
                              <w:rPr>
                                <w:b/>
                                <w:sz w:val="20"/>
                                <w:szCs w:val="20"/>
                              </w:rPr>
                              <w:t>Office us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1149F08" w14:textId="77777777" w:rsidR="006B01C1" w:rsidRDefault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ull funding value:  £</w:t>
                            </w:r>
                          </w:p>
                          <w:p w14:paraId="4F25C7E1" w14:textId="77777777" w:rsidR="006B01C1" w:rsidRDefault="006B01C1" w:rsidP="006B01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LH for course:</w:t>
                            </w:r>
                          </w:p>
                          <w:p w14:paraId="7771D1A2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laim approved: Y/N</w:t>
                            </w:r>
                          </w:p>
                          <w:p w14:paraId="64843E5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 Raised:  Y/N</w:t>
                            </w:r>
                          </w:p>
                          <w:p w14:paraId="40579D0A" w14:textId="77777777" w:rsidR="002D4AEB" w:rsidRDefault="004A434F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yment made: Y/N</w:t>
                            </w:r>
                          </w:p>
                          <w:p w14:paraId="7C306CE2" w14:textId="77777777" w:rsidR="002D4AEB" w:rsidRDefault="002D4AEB" w:rsidP="00425E1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D4AEB">
                              <w:rPr>
                                <w:sz w:val="20"/>
                                <w:szCs w:val="20"/>
                              </w:rPr>
                              <w:t xml:space="preserve">Copy to 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ICP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: Y/N</w:t>
                            </w:r>
                          </w:p>
                          <w:p w14:paraId="68CE1BA7" w14:textId="77777777" w:rsidR="004A434F" w:rsidRDefault="004A434F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igned: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 xml:space="preserve"> ..........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>...........</w:t>
                            </w:r>
                            <w:r w:rsidR="00364AF4">
                              <w:rPr>
                                <w:sz w:val="20"/>
                                <w:szCs w:val="20"/>
                              </w:rPr>
                              <w:t>MS</w:t>
                            </w:r>
                          </w:p>
                          <w:p w14:paraId="4607B1C1" w14:textId="77777777" w:rsidR="00425E1C" w:rsidRDefault="00425E1C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6B01C1">
                              <w:rPr>
                                <w:sz w:val="20"/>
                                <w:szCs w:val="20"/>
                              </w:rPr>
                              <w:t xml:space="preserve">           ................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.. CL</w:t>
                            </w:r>
                          </w:p>
                          <w:p w14:paraId="303B1C05" w14:textId="77777777" w:rsidR="002D4AEB" w:rsidRPr="00940A27" w:rsidRDefault="002D4AEB" w:rsidP="00425E1C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D926B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02.75pt;margin-top:19.3pt;width:100.5pt;height:182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">
                <v:textbox>
                  <w:txbxContent>
                    <w:p w14:paraId="5A63C8A1" w14:textId="77777777" w:rsidR="004A434F" w:rsidRDefault="004A434F">
                      <w:pPr>
                        <w:rPr>
                          <w:sz w:val="20"/>
                          <w:szCs w:val="20"/>
                        </w:rPr>
                      </w:pPr>
                      <w:r w:rsidRPr="00940A27">
                        <w:rPr>
                          <w:b/>
                          <w:sz w:val="20"/>
                          <w:szCs w:val="20"/>
                        </w:rPr>
                        <w:t>Office use</w:t>
                      </w:r>
                      <w:r>
                        <w:rPr>
                          <w:sz w:val="20"/>
                          <w:szCs w:val="20"/>
                        </w:rPr>
                        <w:t>:</w:t>
                      </w:r>
                    </w:p>
                    <w:p w14:paraId="41149F08" w14:textId="77777777" w:rsidR="006B01C1" w:rsidRDefault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Full funding value:  £</w:t>
                      </w:r>
                    </w:p>
                    <w:p w14:paraId="4F25C7E1" w14:textId="77777777" w:rsidR="006B01C1" w:rsidRDefault="006B01C1" w:rsidP="006B01C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LH for course:</w:t>
                      </w:r>
                    </w:p>
                    <w:p w14:paraId="7771D1A2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laim approved: Y/N</w:t>
                      </w:r>
                    </w:p>
                    <w:p w14:paraId="64843E5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 Raised:  Y/N</w:t>
                      </w:r>
                    </w:p>
                    <w:p w14:paraId="40579D0A" w14:textId="77777777" w:rsidR="002D4AEB" w:rsidRDefault="004A434F" w:rsidP="00425E1C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yment made: Y/N</w:t>
                      </w:r>
                    </w:p>
                    <w:p w14:paraId="7C306CE2" w14:textId="77777777" w:rsidR="002D4AEB" w:rsidRDefault="002D4AEB" w:rsidP="00425E1C">
                      <w:pPr>
                        <w:rPr>
                          <w:sz w:val="20"/>
                          <w:szCs w:val="20"/>
                        </w:rPr>
                      </w:pPr>
                      <w:r w:rsidRPr="002D4AEB">
                        <w:rPr>
                          <w:sz w:val="20"/>
                          <w:szCs w:val="20"/>
                        </w:rPr>
                        <w:t xml:space="preserve">Copy to </w:t>
                      </w:r>
                      <w:r w:rsidR="00364AF4">
                        <w:rPr>
                          <w:sz w:val="20"/>
                          <w:szCs w:val="20"/>
                        </w:rPr>
                        <w:t>ICP</w:t>
                      </w:r>
                      <w:r>
                        <w:rPr>
                          <w:sz w:val="20"/>
                          <w:szCs w:val="20"/>
                        </w:rPr>
                        <w:t>: Y/N</w:t>
                      </w:r>
                    </w:p>
                    <w:p w14:paraId="68CE1BA7" w14:textId="77777777" w:rsidR="004A434F" w:rsidRDefault="004A434F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igned:</w:t>
                      </w:r>
                      <w:r w:rsidR="00364AF4">
                        <w:rPr>
                          <w:sz w:val="20"/>
                          <w:szCs w:val="20"/>
                        </w:rPr>
                        <w:t xml:space="preserve"> ..........</w:t>
                      </w:r>
                      <w:r w:rsidR="006B01C1">
                        <w:rPr>
                          <w:sz w:val="20"/>
                          <w:szCs w:val="20"/>
                        </w:rPr>
                        <w:t>...........</w:t>
                      </w:r>
                      <w:r w:rsidR="00364AF4">
                        <w:rPr>
                          <w:sz w:val="20"/>
                          <w:szCs w:val="20"/>
                        </w:rPr>
                        <w:t>MS</w:t>
                      </w:r>
                    </w:p>
                    <w:p w14:paraId="4607B1C1" w14:textId="77777777" w:rsidR="00425E1C" w:rsidRDefault="00425E1C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</w:t>
                      </w:r>
                      <w:r w:rsidR="006B01C1">
                        <w:rPr>
                          <w:sz w:val="20"/>
                          <w:szCs w:val="20"/>
                        </w:rPr>
                        <w:t xml:space="preserve">           .................</w:t>
                      </w:r>
                      <w:r>
                        <w:rPr>
                          <w:sz w:val="20"/>
                          <w:szCs w:val="20"/>
                        </w:rPr>
                        <w:t>... CL</w:t>
                      </w:r>
                    </w:p>
                    <w:p w14:paraId="303B1C05" w14:textId="77777777" w:rsidR="002D4AEB" w:rsidRPr="00940A27" w:rsidRDefault="002D4AEB" w:rsidP="00425E1C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2C85"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A30D6C6" wp14:editId="0EAC2A12">
                <wp:simplePos x="0" y="0"/>
                <wp:positionH relativeFrom="column">
                  <wp:posOffset>38100</wp:posOffset>
                </wp:positionH>
                <wp:positionV relativeFrom="paragraph">
                  <wp:posOffset>297815</wp:posOffset>
                </wp:positionV>
                <wp:extent cx="342900" cy="295275"/>
                <wp:effectExtent l="9525" t="12065" r="9525" b="6985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FA8B1" id="Rectangle 2" o:spid="_x0000_s1026" style="position:absolute;margin-left:3pt;margin-top:23.45pt;width:27pt;height:23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wkKHw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"/>
            </w:pict>
          </mc:Fallback>
        </mc:AlternateContent>
      </w:r>
      <w:r w:rsidR="003A3A92" w:rsidRPr="002B192E">
        <w:rPr>
          <w:rFonts w:ascii="Arial" w:hAnsi="Arial" w:cs="Arial"/>
          <w:b/>
          <w:sz w:val="24"/>
          <w:szCs w:val="24"/>
        </w:rPr>
        <w:t xml:space="preserve">I confirm that I am accessing </w:t>
      </w:r>
      <w:r w:rsidR="00AD291D" w:rsidRPr="002B192E">
        <w:rPr>
          <w:rFonts w:ascii="Arial" w:hAnsi="Arial" w:cs="Arial"/>
          <w:b/>
          <w:sz w:val="24"/>
          <w:szCs w:val="24"/>
        </w:rPr>
        <w:t>one or more</w:t>
      </w:r>
      <w:r w:rsidR="00232BB5" w:rsidRPr="002B192E">
        <w:rPr>
          <w:rFonts w:ascii="Arial" w:hAnsi="Arial" w:cs="Arial"/>
          <w:b/>
          <w:sz w:val="24"/>
          <w:szCs w:val="24"/>
        </w:rPr>
        <w:t xml:space="preserve"> of</w:t>
      </w:r>
      <w:r w:rsidR="00AD291D" w:rsidRPr="002B192E">
        <w:rPr>
          <w:rFonts w:ascii="Arial" w:hAnsi="Arial" w:cs="Arial"/>
          <w:b/>
          <w:sz w:val="24"/>
          <w:szCs w:val="24"/>
        </w:rPr>
        <w:t xml:space="preserve"> </w:t>
      </w:r>
      <w:r w:rsidR="003A3A92" w:rsidRPr="002B192E">
        <w:rPr>
          <w:rFonts w:ascii="Arial" w:hAnsi="Arial" w:cs="Arial"/>
          <w:b/>
          <w:sz w:val="24"/>
          <w:szCs w:val="24"/>
        </w:rPr>
        <w:t>the following means tested benefits:</w:t>
      </w:r>
    </w:p>
    <w:p w14:paraId="37937AB6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</w:t>
      </w:r>
      <w:r w:rsidR="008B7C1D" w:rsidRPr="002B192E">
        <w:rPr>
          <w:rFonts w:ascii="Arial" w:hAnsi="Arial" w:cs="Arial"/>
        </w:rPr>
        <w:t xml:space="preserve">   </w:t>
      </w:r>
      <w:r w:rsidR="003A3A92" w:rsidRPr="002B192E">
        <w:rPr>
          <w:rFonts w:ascii="Arial" w:hAnsi="Arial" w:cs="Arial"/>
        </w:rPr>
        <w:t xml:space="preserve">Council Tax Reduction </w:t>
      </w:r>
    </w:p>
    <w:p w14:paraId="2FD76D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DD6BA98" wp14:editId="31C1530E">
                <wp:simplePos x="0" y="0"/>
                <wp:positionH relativeFrom="column">
                  <wp:posOffset>38100</wp:posOffset>
                </wp:positionH>
                <wp:positionV relativeFrom="paragraph">
                  <wp:posOffset>103505</wp:posOffset>
                </wp:positionV>
                <wp:extent cx="342900" cy="295275"/>
                <wp:effectExtent l="9525" t="8255" r="9525" b="10795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89AAD0" id="Rectangle 7" o:spid="_x0000_s1026" style="position:absolute;margin-left:3pt;margin-top:8.15pt;width:27pt;height:23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w9sHgIAADw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"/>
            </w:pict>
          </mc:Fallback>
        </mc:AlternateContent>
      </w:r>
    </w:p>
    <w:p w14:paraId="7697BD0B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B66D93" w:rsidRPr="002B192E">
        <w:rPr>
          <w:rFonts w:ascii="Arial" w:hAnsi="Arial" w:cs="Arial"/>
        </w:rPr>
        <w:t>Universal Credit</w:t>
      </w:r>
      <w:r w:rsidR="00A44685">
        <w:rPr>
          <w:rFonts w:ascii="Arial" w:hAnsi="Arial" w:cs="Arial"/>
        </w:rPr>
        <w:t xml:space="preserve"> (or legacy benefit equivalent </w:t>
      </w:r>
      <w:proofErr w:type="spellStart"/>
      <w:r w:rsidR="00A44685">
        <w:rPr>
          <w:rFonts w:ascii="Arial" w:hAnsi="Arial" w:cs="Arial"/>
        </w:rPr>
        <w:t>eg</w:t>
      </w:r>
      <w:proofErr w:type="spellEnd"/>
      <w:r w:rsidR="00A44685">
        <w:rPr>
          <w:rFonts w:ascii="Arial" w:hAnsi="Arial" w:cs="Arial"/>
        </w:rPr>
        <w:t>, JSA, ESA, DLA etc)</w:t>
      </w:r>
    </w:p>
    <w:p w14:paraId="363C5378" w14:textId="77777777" w:rsidR="00AD291D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09C010C" wp14:editId="5BE115B4">
                <wp:simplePos x="0" y="0"/>
                <wp:positionH relativeFrom="column">
                  <wp:posOffset>38100</wp:posOffset>
                </wp:positionH>
                <wp:positionV relativeFrom="paragraph">
                  <wp:posOffset>78105</wp:posOffset>
                </wp:positionV>
                <wp:extent cx="342900" cy="295275"/>
                <wp:effectExtent l="9525" t="11430" r="9525" b="762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2776B" id="Rectangle 3" o:spid="_x0000_s1026" style="position:absolute;margin-left:3pt;margin-top:6.15pt;width:27pt;height:23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eCWHwIAADs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"/>
            </w:pict>
          </mc:Fallback>
        </mc:AlternateContent>
      </w:r>
    </w:p>
    <w:p w14:paraId="435B01D4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Housing Benefit</w:t>
      </w:r>
    </w:p>
    <w:p w14:paraId="1561F6B0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50A8D41" wp14:editId="60D9E1E9">
                <wp:simplePos x="0" y="0"/>
                <wp:positionH relativeFrom="column">
                  <wp:posOffset>38100</wp:posOffset>
                </wp:positionH>
                <wp:positionV relativeFrom="paragraph">
                  <wp:posOffset>52070</wp:posOffset>
                </wp:positionV>
                <wp:extent cx="342900" cy="295275"/>
                <wp:effectExtent l="9525" t="13970" r="9525" b="508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6004D" id="Rectangle 4" o:spid="_x0000_s1026" style="position:absolute;margin-left:3pt;margin-top:4.1pt;width:27pt;height:23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"/>
            </w:pict>
          </mc:Fallback>
        </mc:AlternateContent>
      </w:r>
    </w:p>
    <w:p w14:paraId="6A417B27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Income Support</w:t>
      </w:r>
    </w:p>
    <w:p w14:paraId="6D1E705D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BC85AF" wp14:editId="58613C7A">
                <wp:simplePos x="0" y="0"/>
                <wp:positionH relativeFrom="column">
                  <wp:posOffset>38100</wp:posOffset>
                </wp:positionH>
                <wp:positionV relativeFrom="paragraph">
                  <wp:posOffset>26035</wp:posOffset>
                </wp:positionV>
                <wp:extent cx="342900" cy="295275"/>
                <wp:effectExtent l="9525" t="6985" r="9525" b="12065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29B491" id="Rectangle 5" o:spid="_x0000_s1026" style="position:absolute;margin-left:3pt;margin-top:2.05pt;width:27pt;height:2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0kXHw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"/>
            </w:pict>
          </mc:Fallback>
        </mc:AlternateContent>
      </w:r>
    </w:p>
    <w:p w14:paraId="43C9A0E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Working Tax Credit (disabled element)</w:t>
      </w:r>
    </w:p>
    <w:p w14:paraId="292DFD1B" w14:textId="77777777" w:rsidR="003A3A92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59ED1D" wp14:editId="05EA2E61">
                <wp:simplePos x="0" y="0"/>
                <wp:positionH relativeFrom="column">
                  <wp:posOffset>38100</wp:posOffset>
                </wp:positionH>
                <wp:positionV relativeFrom="paragraph">
                  <wp:posOffset>0</wp:posOffset>
                </wp:positionV>
                <wp:extent cx="342900" cy="295275"/>
                <wp:effectExtent l="9525" t="9525" r="9525" b="952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5D8A7" id="Rectangle 6" o:spid="_x0000_s1026" style="position:absolute;margin-left:3pt;margin-top:0;width:27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"/>
            </w:pict>
          </mc:Fallback>
        </mc:AlternateContent>
      </w:r>
    </w:p>
    <w:p w14:paraId="6453CA13" w14:textId="77777777" w:rsidR="003A3A92" w:rsidRPr="002B192E" w:rsidRDefault="00AD291D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</w:rPr>
        <w:t xml:space="preserve">                 </w:t>
      </w:r>
      <w:r w:rsidR="003A3A92" w:rsidRPr="002B192E">
        <w:rPr>
          <w:rFonts w:ascii="Arial" w:hAnsi="Arial" w:cs="Arial"/>
        </w:rPr>
        <w:t>Pension Guarantee Credit</w:t>
      </w:r>
      <w:r w:rsidR="00F41D06" w:rsidRPr="002B192E">
        <w:rPr>
          <w:rFonts w:ascii="Arial" w:hAnsi="Arial" w:cs="Arial"/>
        </w:rPr>
        <w:t>/Child Tax Credit</w:t>
      </w:r>
      <w:r w:rsidR="003A3A92" w:rsidRPr="002B192E">
        <w:rPr>
          <w:rFonts w:ascii="Arial" w:hAnsi="Arial" w:cs="Arial"/>
        </w:rPr>
        <w:t xml:space="preserve"> </w:t>
      </w:r>
    </w:p>
    <w:p w14:paraId="7D7C2FDD" w14:textId="77777777" w:rsidR="00B66D93" w:rsidRPr="002B192E" w:rsidRDefault="000F2C85" w:rsidP="003A3A92">
      <w:pPr>
        <w:spacing w:after="0" w:line="240" w:lineRule="auto"/>
        <w:rPr>
          <w:rFonts w:ascii="Arial" w:hAnsi="Arial" w:cs="Arial"/>
        </w:rPr>
      </w:pPr>
      <w:r w:rsidRPr="002B192E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02059A" wp14:editId="5C9D8790">
                <wp:simplePos x="0" y="0"/>
                <wp:positionH relativeFrom="column">
                  <wp:posOffset>5924550</wp:posOffset>
                </wp:positionH>
                <wp:positionV relativeFrom="paragraph">
                  <wp:posOffset>88265</wp:posOffset>
                </wp:positionV>
                <wp:extent cx="342900" cy="295275"/>
                <wp:effectExtent l="9525" t="12065" r="9525" b="6985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DDB056" id="Rectangle 9" o:spid="_x0000_s1026" style="position:absolute;margin-left:466.5pt;margin-top:6.95pt;width:27pt;height:23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"/>
            </w:pict>
          </mc:Fallback>
        </mc:AlternateContent>
      </w:r>
      <w:r w:rsidR="00B66D93" w:rsidRPr="002B192E">
        <w:rPr>
          <w:rFonts w:ascii="Arial" w:hAnsi="Arial" w:cs="Arial"/>
        </w:rPr>
        <w:t xml:space="preserve">                 </w:t>
      </w:r>
    </w:p>
    <w:p w14:paraId="20451FE2" w14:textId="77777777" w:rsidR="003A3A92" w:rsidRPr="002B192E" w:rsidRDefault="00AD291D" w:rsidP="00B66D93">
      <w:pPr>
        <w:pStyle w:val="ListParagraph"/>
        <w:numPr>
          <w:ilvl w:val="0"/>
          <w:numId w:val="11"/>
        </w:numPr>
        <w:spacing w:after="0" w:line="240" w:lineRule="auto"/>
        <w:ind w:left="284" w:hanging="284"/>
        <w:rPr>
          <w:rFonts w:ascii="Arial" w:hAnsi="Arial" w:cs="Arial"/>
        </w:rPr>
      </w:pPr>
      <w:r w:rsidRPr="002B192E">
        <w:rPr>
          <w:rFonts w:ascii="Arial" w:hAnsi="Arial" w:cs="Arial"/>
        </w:rPr>
        <w:t>I confirm that my household income is below £25,000 per year.</w:t>
      </w:r>
      <w:r w:rsidR="00940A27" w:rsidRPr="002B192E">
        <w:rPr>
          <w:rFonts w:ascii="Arial" w:hAnsi="Arial" w:cs="Arial"/>
        </w:rPr>
        <w:t xml:space="preserve"> </w:t>
      </w:r>
      <w:r w:rsidR="00C1610D" w:rsidRPr="002B192E">
        <w:rPr>
          <w:rFonts w:ascii="Arial" w:hAnsi="Arial" w:cs="Arial"/>
        </w:rPr>
        <w:br/>
      </w:r>
      <w:r w:rsidR="00940A27" w:rsidRPr="002B192E">
        <w:rPr>
          <w:rFonts w:ascii="Arial" w:hAnsi="Arial" w:cs="Arial"/>
        </w:rPr>
        <w:t xml:space="preserve"> </w:t>
      </w:r>
    </w:p>
    <w:p w14:paraId="16E4D87A" w14:textId="77777777" w:rsidR="00C1610D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2667602" wp14:editId="4FC9E445">
                <wp:simplePos x="0" y="0"/>
                <wp:positionH relativeFrom="column">
                  <wp:posOffset>5934075</wp:posOffset>
                </wp:positionH>
                <wp:positionV relativeFrom="paragraph">
                  <wp:posOffset>162560</wp:posOffset>
                </wp:positionV>
                <wp:extent cx="342900" cy="295275"/>
                <wp:effectExtent l="9525" t="10160" r="9525" b="8890"/>
                <wp:wrapNone/>
                <wp:docPr id="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95B3D8" id="Rectangle 13" o:spid="_x0000_s1026" style="position:absolute;margin-left:467.25pt;margin-top:12.8pt;width:27pt;height:23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"/>
            </w:pict>
          </mc:Fallback>
        </mc:AlternateContent>
      </w:r>
      <w:r w:rsidR="00940A27" w:rsidRPr="002B192E">
        <w:rPr>
          <w:rFonts w:ascii="Arial" w:hAnsi="Arial" w:cs="Arial"/>
        </w:rPr>
        <w:t>I confirm t</w:t>
      </w:r>
      <w:r w:rsidR="00232BB5" w:rsidRPr="002B192E">
        <w:rPr>
          <w:rFonts w:ascii="Arial" w:hAnsi="Arial" w:cs="Arial"/>
        </w:rPr>
        <w:t>hat I am attending a</w:t>
      </w:r>
      <w:r w:rsidR="00364AF4">
        <w:rPr>
          <w:rFonts w:ascii="Arial" w:hAnsi="Arial" w:cs="Arial"/>
        </w:rPr>
        <w:t>n Adult Education</w:t>
      </w:r>
      <w:r w:rsidR="00232BB5" w:rsidRPr="002B192E">
        <w:rPr>
          <w:rFonts w:ascii="Arial" w:hAnsi="Arial" w:cs="Arial"/>
        </w:rPr>
        <w:t xml:space="preserve"> course which is</w:t>
      </w:r>
      <w:r w:rsidR="00940A27" w:rsidRPr="002B192E">
        <w:rPr>
          <w:rFonts w:ascii="Arial" w:hAnsi="Arial" w:cs="Arial"/>
        </w:rPr>
        <w:t xml:space="preserve"> funded by </w:t>
      </w:r>
      <w:r w:rsidR="00364AF4">
        <w:rPr>
          <w:rFonts w:ascii="Arial" w:hAnsi="Arial" w:cs="Arial"/>
        </w:rPr>
        <w:t>Cheshire West and Chester Council</w:t>
      </w:r>
      <w:r w:rsidR="00940A27" w:rsidRPr="002B192E">
        <w:rPr>
          <w:rFonts w:ascii="Arial" w:hAnsi="Arial" w:cs="Arial"/>
        </w:rPr>
        <w:t xml:space="preserve"> </w:t>
      </w:r>
      <w:proofErr w:type="gramStart"/>
      <w:r w:rsidR="00940A27" w:rsidRPr="002B192E">
        <w:rPr>
          <w:rFonts w:ascii="Arial" w:hAnsi="Arial" w:cs="Arial"/>
        </w:rPr>
        <w:t>in order to</w:t>
      </w:r>
      <w:proofErr w:type="gramEnd"/>
      <w:r w:rsidR="00940A27" w:rsidRPr="002B192E">
        <w:rPr>
          <w:rFonts w:ascii="Arial" w:hAnsi="Arial" w:cs="Arial"/>
        </w:rPr>
        <w:t xml:space="preserve"> support me to gain employment.  I am therefore actively seeking employment and am aware that </w:t>
      </w:r>
      <w:proofErr w:type="spellStart"/>
      <w:r w:rsidR="00364AF4">
        <w:rPr>
          <w:rFonts w:ascii="Arial" w:hAnsi="Arial" w:cs="Arial"/>
        </w:rPr>
        <w:t>CWaC</w:t>
      </w:r>
      <w:proofErr w:type="spellEnd"/>
      <w:r w:rsidR="00364AF4">
        <w:rPr>
          <w:rFonts w:ascii="Arial" w:hAnsi="Arial" w:cs="Arial"/>
        </w:rPr>
        <w:t xml:space="preserve"> </w:t>
      </w:r>
      <w:r w:rsidR="00940A27" w:rsidRPr="002B192E">
        <w:rPr>
          <w:rFonts w:ascii="Arial" w:hAnsi="Arial" w:cs="Arial"/>
        </w:rPr>
        <w:t>will be monitoring and tracking learner outcomes into employment.</w:t>
      </w:r>
      <w:r w:rsidR="00C1610D" w:rsidRPr="002B192E">
        <w:rPr>
          <w:rFonts w:ascii="Arial" w:hAnsi="Arial" w:cs="Arial"/>
        </w:rPr>
        <w:br/>
      </w:r>
    </w:p>
    <w:p w14:paraId="64517CB6" w14:textId="77777777" w:rsidR="006A4811" w:rsidRPr="002B192E" w:rsidRDefault="000F2C85" w:rsidP="00C1610D">
      <w:pPr>
        <w:pStyle w:val="ListParagraph"/>
        <w:numPr>
          <w:ilvl w:val="0"/>
          <w:numId w:val="8"/>
        </w:numPr>
        <w:spacing w:after="24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2B192E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471817" wp14:editId="3573E8D9">
                <wp:simplePos x="0" y="0"/>
                <wp:positionH relativeFrom="column">
                  <wp:posOffset>5924550</wp:posOffset>
                </wp:positionH>
                <wp:positionV relativeFrom="paragraph">
                  <wp:posOffset>34925</wp:posOffset>
                </wp:positionV>
                <wp:extent cx="342900" cy="295275"/>
                <wp:effectExtent l="9525" t="6350" r="9525" b="12700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48EBE3" id="Rectangle 10" o:spid="_x0000_s1026" style="position:absolute;margin-left:466.5pt;margin-top:2.75pt;width:27pt;height:23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"/>
            </w:pict>
          </mc:Fallback>
        </mc:AlternateContent>
      </w:r>
      <w:r w:rsidR="006A4811" w:rsidRPr="002B192E">
        <w:rPr>
          <w:rFonts w:ascii="Arial" w:hAnsi="Arial" w:cs="Arial"/>
        </w:rPr>
        <w:t xml:space="preserve">I understand that it is my (the learner) responsibility to inform Department for Work &amp; </w:t>
      </w:r>
      <w:r w:rsidR="00C1610D" w:rsidRPr="002B192E">
        <w:rPr>
          <w:rFonts w:ascii="Arial" w:hAnsi="Arial" w:cs="Arial"/>
        </w:rPr>
        <w:t xml:space="preserve">Pensions (DWP) if this support </w:t>
      </w:r>
      <w:r w:rsidR="006A4811" w:rsidRPr="002B192E">
        <w:rPr>
          <w:rFonts w:ascii="Arial" w:hAnsi="Arial" w:cs="Arial"/>
        </w:rPr>
        <w:t xml:space="preserve">payment has impact on any </w:t>
      </w:r>
      <w:proofErr w:type="gramStart"/>
      <w:r w:rsidR="006A4811" w:rsidRPr="002B192E">
        <w:rPr>
          <w:rFonts w:ascii="Arial" w:hAnsi="Arial" w:cs="Arial"/>
        </w:rPr>
        <w:t>benefits</w:t>
      </w:r>
      <w:proofErr w:type="gramEnd"/>
      <w:r w:rsidR="006A4811" w:rsidRPr="002B192E">
        <w:rPr>
          <w:rFonts w:ascii="Arial" w:hAnsi="Arial" w:cs="Arial"/>
        </w:rPr>
        <w:t xml:space="preserve"> I receive from DWP</w:t>
      </w:r>
      <w:r w:rsidR="006A4811" w:rsidRPr="002B192E">
        <w:rPr>
          <w:rFonts w:ascii="Arial" w:hAnsi="Arial" w:cs="Arial"/>
          <w:b/>
          <w:sz w:val="20"/>
          <w:szCs w:val="20"/>
        </w:rPr>
        <w:t xml:space="preserve">. </w:t>
      </w:r>
    </w:p>
    <w:p w14:paraId="252A3B65" w14:textId="77777777" w:rsidR="003A3A92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 xml:space="preserve">Signed </w:t>
      </w:r>
      <w:r w:rsidRPr="002B192E">
        <w:rPr>
          <w:rFonts w:ascii="Arial" w:hAnsi="Arial" w:cs="Arial"/>
          <w:sz w:val="24"/>
          <w:szCs w:val="24"/>
        </w:rPr>
        <w:t>........................................................................</w:t>
      </w:r>
      <w:r w:rsidR="00CD1C33" w:rsidRPr="002B192E">
        <w:rPr>
          <w:rFonts w:ascii="Arial" w:hAnsi="Arial" w:cs="Arial"/>
          <w:sz w:val="24"/>
          <w:szCs w:val="24"/>
        </w:rPr>
        <w:t>.......................................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>Learner</w:t>
      </w:r>
      <w:r w:rsidR="00CD1C33" w:rsidRPr="002B192E">
        <w:rPr>
          <w:rFonts w:ascii="Arial" w:hAnsi="Arial" w:cs="Arial"/>
          <w:sz w:val="20"/>
          <w:szCs w:val="20"/>
        </w:rPr>
        <w:t>)</w:t>
      </w:r>
    </w:p>
    <w:p w14:paraId="60354D08" w14:textId="77777777" w:rsidR="00AD291D" w:rsidRPr="002B192E" w:rsidRDefault="00AD291D">
      <w:pPr>
        <w:rPr>
          <w:rFonts w:ascii="Arial" w:hAnsi="Arial" w:cs="Arial"/>
          <w:sz w:val="24"/>
          <w:szCs w:val="24"/>
        </w:rPr>
      </w:pPr>
      <w:r w:rsidRPr="002B192E">
        <w:rPr>
          <w:rFonts w:ascii="Arial" w:hAnsi="Arial" w:cs="Arial"/>
          <w:b/>
        </w:rPr>
        <w:t>Signed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</w:t>
      </w:r>
      <w:r w:rsidR="00CD1C33" w:rsidRPr="002B192E">
        <w:rPr>
          <w:rFonts w:ascii="Arial" w:hAnsi="Arial" w:cs="Arial"/>
          <w:sz w:val="24"/>
          <w:szCs w:val="24"/>
        </w:rPr>
        <w:t>............</w:t>
      </w:r>
      <w:r w:rsidRPr="002B192E">
        <w:rPr>
          <w:rFonts w:ascii="Arial" w:hAnsi="Arial" w:cs="Arial"/>
          <w:sz w:val="24"/>
          <w:szCs w:val="24"/>
        </w:rPr>
        <w:t>.......</w:t>
      </w:r>
      <w:r w:rsidR="008B7C1D" w:rsidRPr="002B192E">
        <w:rPr>
          <w:rFonts w:ascii="Arial" w:hAnsi="Arial" w:cs="Arial"/>
          <w:sz w:val="24"/>
          <w:szCs w:val="24"/>
        </w:rPr>
        <w:t>...............</w:t>
      </w:r>
      <w:r w:rsidRPr="002B192E">
        <w:rPr>
          <w:rFonts w:ascii="Arial" w:hAnsi="Arial" w:cs="Arial"/>
          <w:sz w:val="24"/>
          <w:szCs w:val="24"/>
        </w:rPr>
        <w:t>.</w:t>
      </w:r>
      <w:r w:rsidRPr="002B192E">
        <w:rPr>
          <w:rFonts w:ascii="Arial" w:hAnsi="Arial" w:cs="Arial"/>
          <w:b/>
          <w:sz w:val="24"/>
          <w:szCs w:val="24"/>
        </w:rPr>
        <w:t xml:space="preserve"> </w:t>
      </w:r>
      <w:r w:rsidR="00CD1C33" w:rsidRPr="002B192E">
        <w:rPr>
          <w:rFonts w:ascii="Arial" w:hAnsi="Arial" w:cs="Arial"/>
          <w:sz w:val="24"/>
          <w:szCs w:val="24"/>
        </w:rPr>
        <w:t>(</w:t>
      </w:r>
      <w:r w:rsidRPr="002B192E">
        <w:rPr>
          <w:rFonts w:ascii="Arial" w:hAnsi="Arial" w:cs="Arial"/>
          <w:sz w:val="20"/>
          <w:szCs w:val="20"/>
        </w:rPr>
        <w:t xml:space="preserve">Supporting </w:t>
      </w:r>
      <w:proofErr w:type="gramStart"/>
      <w:r w:rsidRPr="002B192E">
        <w:rPr>
          <w:rFonts w:ascii="Arial" w:hAnsi="Arial" w:cs="Arial"/>
          <w:sz w:val="20"/>
          <w:szCs w:val="20"/>
        </w:rPr>
        <w:t>Tutor</w:t>
      </w:r>
      <w:r w:rsidR="00CD1C33" w:rsidRPr="002B192E">
        <w:rPr>
          <w:rFonts w:ascii="Arial" w:hAnsi="Arial" w:cs="Arial"/>
          <w:sz w:val="20"/>
          <w:szCs w:val="20"/>
        </w:rPr>
        <w:t>)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  </w:t>
      </w:r>
      <w:proofErr w:type="gramEnd"/>
      <w:r w:rsidR="00425E1C" w:rsidRPr="002B192E">
        <w:rPr>
          <w:rFonts w:ascii="Arial" w:hAnsi="Arial" w:cs="Arial"/>
          <w:b/>
          <w:sz w:val="24"/>
          <w:szCs w:val="24"/>
        </w:rPr>
        <w:t xml:space="preserve">   </w:t>
      </w:r>
      <w:r w:rsidR="008B7C1D" w:rsidRPr="002B192E">
        <w:rPr>
          <w:rFonts w:ascii="Arial" w:hAnsi="Arial" w:cs="Arial"/>
          <w:b/>
        </w:rPr>
        <w:t>Date</w:t>
      </w:r>
      <w:r w:rsidR="008B7C1D" w:rsidRPr="002B192E">
        <w:rPr>
          <w:rFonts w:ascii="Arial" w:hAnsi="Arial" w:cs="Arial"/>
          <w:b/>
          <w:sz w:val="24"/>
          <w:szCs w:val="24"/>
        </w:rPr>
        <w:t xml:space="preserve"> </w:t>
      </w:r>
      <w:r w:rsidRPr="002B192E">
        <w:rPr>
          <w:rFonts w:ascii="Arial" w:hAnsi="Arial" w:cs="Arial"/>
          <w:sz w:val="24"/>
          <w:szCs w:val="24"/>
        </w:rPr>
        <w:t>...............................</w:t>
      </w:r>
      <w:r w:rsidR="00CD1C33" w:rsidRPr="002B192E">
        <w:rPr>
          <w:rFonts w:ascii="Arial" w:hAnsi="Arial" w:cs="Arial"/>
          <w:sz w:val="24"/>
          <w:szCs w:val="24"/>
        </w:rPr>
        <w:t>...</w:t>
      </w:r>
    </w:p>
    <w:sectPr w:rsidR="00AD291D" w:rsidRPr="002B192E" w:rsidSect="00B66D93">
      <w:headerReference w:type="default" r:id="rId9"/>
      <w:footerReference w:type="default" r:id="rId10"/>
      <w:pgSz w:w="11906" w:h="16838"/>
      <w:pgMar w:top="1134" w:right="1133" w:bottom="709" w:left="144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569D6" w14:textId="77777777" w:rsidR="00BF71A8" w:rsidRDefault="00BF71A8" w:rsidP="00AD1A89">
      <w:pPr>
        <w:spacing w:after="0" w:line="240" w:lineRule="auto"/>
      </w:pPr>
      <w:r>
        <w:separator/>
      </w:r>
    </w:p>
  </w:endnote>
  <w:endnote w:type="continuationSeparator" w:id="0">
    <w:p w14:paraId="25477872" w14:textId="77777777" w:rsidR="00BF71A8" w:rsidRDefault="00BF71A8" w:rsidP="00AD1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7D3C7" w14:textId="77777777" w:rsidR="005E37AF" w:rsidRDefault="005763D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5E8D807D" wp14:editId="758715FF">
          <wp:simplePos x="0" y="0"/>
          <wp:positionH relativeFrom="column">
            <wp:posOffset>0</wp:posOffset>
          </wp:positionH>
          <wp:positionV relativeFrom="paragraph">
            <wp:posOffset>24765</wp:posOffset>
          </wp:positionV>
          <wp:extent cx="6078220" cy="511810"/>
          <wp:effectExtent l="0" t="0" r="0" b="254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78220" cy="511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2BFF18" w14:textId="77777777" w:rsidR="00BF71A8" w:rsidRDefault="00BF71A8" w:rsidP="00AD1A89">
      <w:pPr>
        <w:spacing w:after="0" w:line="240" w:lineRule="auto"/>
      </w:pPr>
      <w:r>
        <w:separator/>
      </w:r>
    </w:p>
  </w:footnote>
  <w:footnote w:type="continuationSeparator" w:id="0">
    <w:p w14:paraId="7DF44EB3" w14:textId="77777777" w:rsidR="00BF71A8" w:rsidRDefault="00BF71A8" w:rsidP="00AD1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58790" w14:textId="77777777" w:rsidR="004A434F" w:rsidRPr="00AD1A89" w:rsidRDefault="005763DF" w:rsidP="00461B58">
    <w:pPr>
      <w:pStyle w:val="Header"/>
      <w:ind w:left="-1276" w:right="-732"/>
      <w:jc w:val="right"/>
    </w:pPr>
    <w:r>
      <w:rPr>
        <w:noProof/>
        <w:lang w:eastAsia="en-GB"/>
      </w:rPr>
      <w:drawing>
        <wp:inline distT="0" distB="0" distL="0" distR="0" wp14:anchorId="211C0E6A" wp14:editId="4C61C9F4">
          <wp:extent cx="2922270" cy="571500"/>
          <wp:effectExtent l="0" t="0" r="0" b="0"/>
          <wp:docPr id="1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27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F2C62"/>
    <w:multiLevelType w:val="hybridMultilevel"/>
    <w:tmpl w:val="D5386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065EA"/>
    <w:multiLevelType w:val="hybridMultilevel"/>
    <w:tmpl w:val="039A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5269F"/>
    <w:multiLevelType w:val="hybridMultilevel"/>
    <w:tmpl w:val="AC34B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C695F"/>
    <w:multiLevelType w:val="hybridMultilevel"/>
    <w:tmpl w:val="76E6B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73173"/>
    <w:multiLevelType w:val="hybridMultilevel"/>
    <w:tmpl w:val="6890F792"/>
    <w:lvl w:ilvl="0" w:tplc="08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" w15:restartNumberingAfterBreak="0">
    <w:nsid w:val="2F534968"/>
    <w:multiLevelType w:val="hybridMultilevel"/>
    <w:tmpl w:val="BFFA6C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E664E"/>
    <w:multiLevelType w:val="hybridMultilevel"/>
    <w:tmpl w:val="19AA1232"/>
    <w:lvl w:ilvl="0" w:tplc="8C1CA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3862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5AB3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9BED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BC11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E402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FA9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6C7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56A6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48D4B9E"/>
    <w:multiLevelType w:val="hybridMultilevel"/>
    <w:tmpl w:val="8236D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C7372"/>
    <w:multiLevelType w:val="hybridMultilevel"/>
    <w:tmpl w:val="45287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541F8"/>
    <w:multiLevelType w:val="hybridMultilevel"/>
    <w:tmpl w:val="18D28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5D7DA2"/>
    <w:multiLevelType w:val="hybridMultilevel"/>
    <w:tmpl w:val="29389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31356"/>
    <w:multiLevelType w:val="hybridMultilevel"/>
    <w:tmpl w:val="DF52D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7575E9"/>
    <w:multiLevelType w:val="hybridMultilevel"/>
    <w:tmpl w:val="62E2C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1"/>
  </w:num>
  <w:num w:numId="4">
    <w:abstractNumId w:val="5"/>
  </w:num>
  <w:num w:numId="5">
    <w:abstractNumId w:val="3"/>
  </w:num>
  <w:num w:numId="6">
    <w:abstractNumId w:val="0"/>
  </w:num>
  <w:num w:numId="7">
    <w:abstractNumId w:val="2"/>
  </w:num>
  <w:num w:numId="8">
    <w:abstractNumId w:val="7"/>
  </w:num>
  <w:num w:numId="9">
    <w:abstractNumId w:val="8"/>
  </w:num>
  <w:num w:numId="10">
    <w:abstractNumId w:val="12"/>
  </w:num>
  <w:num w:numId="11">
    <w:abstractNumId w:val="4"/>
  </w:num>
  <w:num w:numId="12">
    <w:abstractNumId w:val="9"/>
  </w:num>
  <w:num w:numId="13">
    <w:abstractNumId w:val="10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zMyMTc2M7YwMjNW0lEKTi0uzszPAykwqgUAJJtZTywAAAA="/>
  </w:docVars>
  <w:rsids>
    <w:rsidRoot w:val="00AD1A89"/>
    <w:rsid w:val="0003540C"/>
    <w:rsid w:val="0008147F"/>
    <w:rsid w:val="000F2C85"/>
    <w:rsid w:val="001C3FA3"/>
    <w:rsid w:val="001C7274"/>
    <w:rsid w:val="001D0182"/>
    <w:rsid w:val="001D1F8D"/>
    <w:rsid w:val="001E7D74"/>
    <w:rsid w:val="001F15C2"/>
    <w:rsid w:val="00232BB5"/>
    <w:rsid w:val="002B192E"/>
    <w:rsid w:val="002D4AEB"/>
    <w:rsid w:val="002E7F0A"/>
    <w:rsid w:val="003428FA"/>
    <w:rsid w:val="00347BCC"/>
    <w:rsid w:val="00364AF4"/>
    <w:rsid w:val="003A3A92"/>
    <w:rsid w:val="003B6B3F"/>
    <w:rsid w:val="003D5DDA"/>
    <w:rsid w:val="004205F9"/>
    <w:rsid w:val="00425E1C"/>
    <w:rsid w:val="00440174"/>
    <w:rsid w:val="00445CD2"/>
    <w:rsid w:val="00461B58"/>
    <w:rsid w:val="00471A03"/>
    <w:rsid w:val="004A434F"/>
    <w:rsid w:val="004A75D7"/>
    <w:rsid w:val="004C4A46"/>
    <w:rsid w:val="004F009F"/>
    <w:rsid w:val="00522143"/>
    <w:rsid w:val="00544863"/>
    <w:rsid w:val="005751A4"/>
    <w:rsid w:val="005763DF"/>
    <w:rsid w:val="00586BD4"/>
    <w:rsid w:val="00587F05"/>
    <w:rsid w:val="005E1771"/>
    <w:rsid w:val="005E37AF"/>
    <w:rsid w:val="00631BC4"/>
    <w:rsid w:val="00692558"/>
    <w:rsid w:val="00697B97"/>
    <w:rsid w:val="006A2917"/>
    <w:rsid w:val="006A4811"/>
    <w:rsid w:val="006B01C1"/>
    <w:rsid w:val="006C4099"/>
    <w:rsid w:val="006D2541"/>
    <w:rsid w:val="00717054"/>
    <w:rsid w:val="00731944"/>
    <w:rsid w:val="00795E60"/>
    <w:rsid w:val="007B341C"/>
    <w:rsid w:val="00832125"/>
    <w:rsid w:val="00856BDC"/>
    <w:rsid w:val="00880261"/>
    <w:rsid w:val="008A613A"/>
    <w:rsid w:val="008B7C1D"/>
    <w:rsid w:val="008D4CE3"/>
    <w:rsid w:val="00931460"/>
    <w:rsid w:val="00940A27"/>
    <w:rsid w:val="0098526F"/>
    <w:rsid w:val="0099411B"/>
    <w:rsid w:val="009C551A"/>
    <w:rsid w:val="00A11172"/>
    <w:rsid w:val="00A22F8F"/>
    <w:rsid w:val="00A235C4"/>
    <w:rsid w:val="00A44685"/>
    <w:rsid w:val="00A8265E"/>
    <w:rsid w:val="00AA4D40"/>
    <w:rsid w:val="00AD1A89"/>
    <w:rsid w:val="00AD291D"/>
    <w:rsid w:val="00B41B76"/>
    <w:rsid w:val="00B66D93"/>
    <w:rsid w:val="00B71C7E"/>
    <w:rsid w:val="00B95B05"/>
    <w:rsid w:val="00BF71A8"/>
    <w:rsid w:val="00C1610D"/>
    <w:rsid w:val="00C26DDE"/>
    <w:rsid w:val="00C50180"/>
    <w:rsid w:val="00CD1C33"/>
    <w:rsid w:val="00CE7D78"/>
    <w:rsid w:val="00CF1E24"/>
    <w:rsid w:val="00D059C1"/>
    <w:rsid w:val="00D20DBF"/>
    <w:rsid w:val="00D2359D"/>
    <w:rsid w:val="00D2475B"/>
    <w:rsid w:val="00D37C63"/>
    <w:rsid w:val="00D63E45"/>
    <w:rsid w:val="00DB757C"/>
    <w:rsid w:val="00E03181"/>
    <w:rsid w:val="00E305D7"/>
    <w:rsid w:val="00E374AD"/>
    <w:rsid w:val="00E5705D"/>
    <w:rsid w:val="00E9768E"/>
    <w:rsid w:val="00F41D06"/>
    <w:rsid w:val="00F45F71"/>
    <w:rsid w:val="00FB4D2C"/>
    <w:rsid w:val="00FC4180"/>
    <w:rsid w:val="00FE43EF"/>
    <w:rsid w:val="00FF0F9B"/>
    <w:rsid w:val="00FF0FE9"/>
    <w:rsid w:val="00FF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FB4BF8D"/>
  <w15:docId w15:val="{D00BD626-18E9-4862-8680-49019DD8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A8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1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A89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A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D1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A8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95E60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B66D93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D93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8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78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11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3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isl xmlns:xsi="http://www.w3.org/2001/XMLSchema-instance" xmlns:xsd="http://www.w3.org/2001/XMLSchema" xmlns="http://www.boldonjames.com/2008/01/sie/internal/label" sislVersion="0" policy="6ceae14b-024b-4bff-9be8-3287753ee694" origin="userSelected"/>
</file>

<file path=customXml/itemProps1.xml><?xml version="1.0" encoding="utf-8"?>
<ds:datastoreItem xmlns:ds="http://schemas.openxmlformats.org/officeDocument/2006/customXml" ds:itemID="{60920913-51CE-40F2-89A0-FB972DA98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DBEC99-AC45-4CF7-B8E5-FDF5EE1CC699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hire Shared Services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MITH, Matthew (Education)</cp:lastModifiedBy>
  <cp:revision>2</cp:revision>
  <cp:lastPrinted>2018-11-13T11:44:00Z</cp:lastPrinted>
  <dcterms:created xsi:type="dcterms:W3CDTF">2021-09-01T13:55:00Z</dcterms:created>
  <dcterms:modified xsi:type="dcterms:W3CDTF">2021-09-0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6e2a9201-8648-4828-a247-4a9b7c1d715d</vt:lpwstr>
  </property>
  <property fmtid="{D5CDD505-2E9C-101B-9397-08002B2CF9AE}" pid="3" name="bjSaver">
    <vt:lpwstr>1wwyEWL8jUlfUyiR3gk9Y6tgMNhFVG8z</vt:lpwstr>
  </property>
  <property fmtid="{D5CDD505-2E9C-101B-9397-08002B2CF9AE}" pid="4" name="bjDocumentSecurityLabel">
    <vt:lpwstr>This item has no classification</vt:lpwstr>
  </property>
</Properties>
</file>